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7818C" w14:textId="6209C88F" w:rsidR="0075311A" w:rsidRDefault="00C80170">
      <w:pPr>
        <w:ind w:right="-691"/>
        <w:jc w:val="center"/>
        <w:rPr>
          <w:rFonts w:ascii="Arial" w:hAnsi="Arial"/>
          <w:sz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0978792" wp14:editId="3365C380">
            <wp:simplePos x="0" y="0"/>
            <wp:positionH relativeFrom="column">
              <wp:posOffset>2069465</wp:posOffset>
            </wp:positionH>
            <wp:positionV relativeFrom="paragraph">
              <wp:posOffset>-645160</wp:posOffset>
            </wp:positionV>
            <wp:extent cx="1696085" cy="1696085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085" cy="1696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91850B" w14:textId="77777777" w:rsidR="0075311A" w:rsidRDefault="0075311A">
      <w:pPr>
        <w:pStyle w:val="BodyTextIndent"/>
        <w:ind w:left="0"/>
        <w:rPr>
          <w:sz w:val="28"/>
        </w:rPr>
      </w:pPr>
    </w:p>
    <w:p w14:paraId="51A9BEC7" w14:textId="77777777" w:rsidR="0075311A" w:rsidRDefault="0075311A">
      <w:pPr>
        <w:pStyle w:val="BodyTextIndent"/>
        <w:ind w:left="0"/>
        <w:rPr>
          <w:sz w:val="28"/>
        </w:rPr>
      </w:pPr>
    </w:p>
    <w:p w14:paraId="7808B294" w14:textId="77777777" w:rsidR="0075311A" w:rsidRDefault="0075311A">
      <w:pPr>
        <w:pStyle w:val="BodyTextIndent"/>
        <w:ind w:left="0"/>
        <w:rPr>
          <w:sz w:val="28"/>
        </w:rPr>
      </w:pPr>
    </w:p>
    <w:p w14:paraId="00B7D340" w14:textId="77777777" w:rsidR="0075311A" w:rsidRDefault="0075311A">
      <w:pPr>
        <w:pStyle w:val="BodyTextIndent"/>
        <w:ind w:left="0"/>
        <w:rPr>
          <w:sz w:val="28"/>
        </w:rPr>
      </w:pPr>
    </w:p>
    <w:p w14:paraId="272FFEEA" w14:textId="77777777" w:rsidR="0075311A" w:rsidRDefault="0075311A" w:rsidP="002B0F8A">
      <w:pPr>
        <w:pStyle w:val="BodyTextIndent"/>
        <w:ind w:left="0"/>
        <w:jc w:val="left"/>
        <w:rPr>
          <w:sz w:val="28"/>
        </w:rPr>
      </w:pPr>
    </w:p>
    <w:p w14:paraId="7753277B" w14:textId="1D29E2EF" w:rsidR="00C120E2" w:rsidRDefault="00C120E2" w:rsidP="00C120E2">
      <w:pPr>
        <w:pStyle w:val="BodyTextIndent"/>
        <w:ind w:left="-144"/>
        <w:rPr>
          <w:rFonts w:cs="Arial"/>
          <w:sz w:val="40"/>
          <w:szCs w:val="40"/>
        </w:rPr>
      </w:pPr>
      <w:r>
        <w:rPr>
          <w:rFonts w:cs="Arial"/>
          <w:sz w:val="40"/>
          <w:szCs w:val="40"/>
        </w:rPr>
        <w:fldChar w:fldCharType="begin">
          <w:ffData>
            <w:name w:val=""/>
            <w:enabled/>
            <w:calcOnExit w:val="0"/>
            <w:textInput>
              <w:default w:val="TYPE HERE TYPE OF ASSESSMENTS"/>
              <w:format w:val="UPPERCASE"/>
            </w:textInput>
          </w:ffData>
        </w:fldChar>
      </w:r>
      <w:r>
        <w:rPr>
          <w:rFonts w:cs="Arial"/>
          <w:sz w:val="40"/>
          <w:szCs w:val="40"/>
        </w:rPr>
        <w:instrText xml:space="preserve"> FORMTEXT </w:instrText>
      </w:r>
      <w:r>
        <w:rPr>
          <w:rFonts w:cs="Arial"/>
          <w:sz w:val="40"/>
          <w:szCs w:val="40"/>
        </w:rPr>
      </w:r>
      <w:r>
        <w:rPr>
          <w:rFonts w:cs="Arial"/>
          <w:sz w:val="40"/>
          <w:szCs w:val="40"/>
        </w:rPr>
        <w:fldChar w:fldCharType="separate"/>
      </w:r>
      <w:r w:rsidR="00835B9A">
        <w:rPr>
          <w:rFonts w:cs="Arial"/>
          <w:noProof/>
          <w:sz w:val="40"/>
          <w:szCs w:val="40"/>
        </w:rPr>
        <w:t>INDIVIDUAL DIGITAL STORY</w:t>
      </w:r>
      <w:r>
        <w:rPr>
          <w:rFonts w:cs="Arial"/>
          <w:sz w:val="40"/>
          <w:szCs w:val="40"/>
        </w:rPr>
        <w:fldChar w:fldCharType="end"/>
      </w:r>
    </w:p>
    <w:p w14:paraId="4C1E822C" w14:textId="77777777" w:rsidR="0075311A" w:rsidRPr="00A60F18" w:rsidRDefault="0075311A" w:rsidP="00C02C2F">
      <w:pPr>
        <w:pStyle w:val="BodyTextIndent"/>
        <w:ind w:left="0"/>
        <w:jc w:val="left"/>
        <w:rPr>
          <w:rFonts w:cs="Arial"/>
          <w:sz w:val="28"/>
        </w:rPr>
      </w:pPr>
    </w:p>
    <w:p w14:paraId="4974A42E" w14:textId="08E4179A" w:rsidR="008B6478" w:rsidRDefault="008B6478" w:rsidP="008B6478">
      <w:pPr>
        <w:pStyle w:val="BodyTextIndent"/>
        <w:ind w:left="-144"/>
        <w:rPr>
          <w:rFonts w:cs="Arial"/>
          <w:sz w:val="28"/>
        </w:rPr>
      </w:pPr>
      <w:r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MODULE CODE"/>
              <w:format w:val="UPPERCASE"/>
            </w:textInput>
          </w:ffData>
        </w:fldChar>
      </w:r>
      <w:r>
        <w:rPr>
          <w:rFonts w:cs="Arial"/>
          <w:sz w:val="28"/>
        </w:rPr>
        <w:instrText xml:space="preserve"> FORMTEXT </w:instrText>
      </w:r>
      <w:r>
        <w:rPr>
          <w:rFonts w:cs="Arial"/>
          <w:sz w:val="28"/>
        </w:rPr>
      </w:r>
      <w:r>
        <w:rPr>
          <w:rFonts w:cs="Arial"/>
          <w:sz w:val="28"/>
        </w:rPr>
        <w:fldChar w:fldCharType="separate"/>
      </w:r>
      <w:r w:rsidR="00FD07ED">
        <w:rPr>
          <w:rFonts w:cs="Arial"/>
          <w:sz w:val="28"/>
        </w:rPr>
        <w:t>ERA002-3-1-IACD</w:t>
      </w:r>
      <w:r>
        <w:rPr>
          <w:rFonts w:cs="Arial"/>
          <w:sz w:val="28"/>
        </w:rPr>
        <w:fldChar w:fldCharType="end"/>
      </w:r>
    </w:p>
    <w:p w14:paraId="1ACB5C85" w14:textId="77777777" w:rsidR="008B6478" w:rsidRDefault="008B6478" w:rsidP="008B6478">
      <w:pPr>
        <w:pStyle w:val="BodyTextIndent"/>
        <w:ind w:left="-144"/>
        <w:rPr>
          <w:rFonts w:cs="Arial"/>
          <w:sz w:val="28"/>
        </w:rPr>
      </w:pPr>
    </w:p>
    <w:p w14:paraId="06A90BB3" w14:textId="07FA0697" w:rsidR="008B6478" w:rsidRPr="00A60F18" w:rsidRDefault="008B6478" w:rsidP="008B6478">
      <w:pPr>
        <w:pStyle w:val="BodyTextIndent"/>
        <w:ind w:left="-144"/>
        <w:rPr>
          <w:rFonts w:cs="Arial"/>
          <w:sz w:val="28"/>
        </w:rPr>
      </w:pPr>
      <w:r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MODULE NAME"/>
              <w:format w:val="UPPERCASE"/>
            </w:textInput>
          </w:ffData>
        </w:fldChar>
      </w:r>
      <w:r>
        <w:rPr>
          <w:rFonts w:cs="Arial"/>
          <w:sz w:val="28"/>
        </w:rPr>
        <w:instrText xml:space="preserve"> FORMTEXT </w:instrText>
      </w:r>
      <w:r>
        <w:rPr>
          <w:rFonts w:cs="Arial"/>
          <w:sz w:val="28"/>
        </w:rPr>
      </w:r>
      <w:r>
        <w:rPr>
          <w:rFonts w:cs="Arial"/>
          <w:sz w:val="28"/>
        </w:rPr>
        <w:fldChar w:fldCharType="separate"/>
      </w:r>
      <w:r w:rsidR="00FD07ED">
        <w:rPr>
          <w:rFonts w:cs="Arial"/>
          <w:sz w:val="28"/>
        </w:rPr>
        <w:t>INTERCULTURAL AWARENESS AND CULTURAL DIVERSITY</w:t>
      </w:r>
      <w:r>
        <w:rPr>
          <w:rFonts w:cs="Arial"/>
          <w:sz w:val="28"/>
        </w:rPr>
        <w:fldChar w:fldCharType="end"/>
      </w:r>
    </w:p>
    <w:p w14:paraId="1E327A0B" w14:textId="77777777" w:rsidR="0075311A" w:rsidRPr="00A60F18" w:rsidRDefault="0075311A" w:rsidP="008B6478">
      <w:pPr>
        <w:pStyle w:val="BodyTextIndent"/>
        <w:ind w:left="0"/>
        <w:jc w:val="left"/>
        <w:rPr>
          <w:rFonts w:cs="Arial"/>
          <w:sz w:val="28"/>
        </w:rPr>
      </w:pPr>
    </w:p>
    <w:p w14:paraId="1180AB53" w14:textId="41FDE7BC" w:rsidR="0075311A" w:rsidRPr="00A60F18" w:rsidRDefault="0075311A">
      <w:pPr>
        <w:pStyle w:val="BodyTextIndent"/>
        <w:ind w:left="-144"/>
        <w:rPr>
          <w:rFonts w:cs="Arial"/>
          <w:sz w:val="28"/>
        </w:rPr>
      </w:pP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INTAKE CODE"/>
              <w:format w:val="UPPERCASE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Pr="00A60F18">
        <w:rPr>
          <w:rFonts w:cs="Arial"/>
          <w:sz w:val="28"/>
        </w:rPr>
      </w:r>
      <w:r w:rsidRPr="00A60F18">
        <w:rPr>
          <w:rFonts w:cs="Arial"/>
          <w:sz w:val="28"/>
        </w:rPr>
        <w:fldChar w:fldCharType="separate"/>
      </w:r>
      <w:r w:rsidR="00491EFB">
        <w:rPr>
          <w:rFonts w:cs="Arial"/>
          <w:sz w:val="28"/>
        </w:rPr>
        <w:t> </w:t>
      </w:r>
      <w:r w:rsidR="00491EFB">
        <w:rPr>
          <w:rFonts w:cs="Arial"/>
          <w:sz w:val="28"/>
        </w:rPr>
        <w:t> </w:t>
      </w:r>
      <w:r w:rsidR="00491EFB">
        <w:rPr>
          <w:rFonts w:cs="Arial"/>
          <w:sz w:val="28"/>
        </w:rPr>
        <w:t> </w:t>
      </w:r>
      <w:r w:rsidR="00491EFB">
        <w:rPr>
          <w:rFonts w:cs="Arial"/>
          <w:sz w:val="28"/>
        </w:rPr>
        <w:t> </w:t>
      </w:r>
      <w:r w:rsidR="00491EFB">
        <w:rPr>
          <w:rFonts w:cs="Arial"/>
          <w:sz w:val="28"/>
        </w:rPr>
        <w:t> </w:t>
      </w:r>
      <w:r w:rsidRPr="00A60F18">
        <w:rPr>
          <w:rFonts w:cs="Arial"/>
          <w:sz w:val="28"/>
        </w:rPr>
        <w:fldChar w:fldCharType="end"/>
      </w:r>
    </w:p>
    <w:p w14:paraId="103952E4" w14:textId="77777777" w:rsidR="0075311A" w:rsidRPr="00A60F18" w:rsidRDefault="0075311A">
      <w:pPr>
        <w:pStyle w:val="BodyTextIndent"/>
        <w:ind w:left="0"/>
        <w:rPr>
          <w:rFonts w:cs="Arial"/>
          <w:sz w:val="28"/>
        </w:rPr>
      </w:pPr>
    </w:p>
    <w:p w14:paraId="022DB01A" w14:textId="74AA4F27" w:rsidR="0075462B" w:rsidRPr="00A60F18" w:rsidRDefault="0075462B" w:rsidP="0075462B">
      <w:pPr>
        <w:pStyle w:val="BodyTextIndent"/>
        <w:ind w:left="-432" w:right="-778" w:firstLine="432"/>
        <w:jc w:val="left"/>
        <w:rPr>
          <w:rFonts w:cs="Arial"/>
          <w:sz w:val="28"/>
        </w:rPr>
      </w:pPr>
      <w:r w:rsidRPr="00A60F18">
        <w:rPr>
          <w:rFonts w:cs="Arial"/>
          <w:sz w:val="28"/>
        </w:rPr>
        <w:t xml:space="preserve">HAND OUT DATE: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DATE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Pr="00A60F18">
        <w:rPr>
          <w:rFonts w:cs="Arial"/>
          <w:sz w:val="28"/>
        </w:rPr>
      </w:r>
      <w:r w:rsidRPr="00A60F18">
        <w:rPr>
          <w:rFonts w:cs="Arial"/>
          <w:sz w:val="28"/>
        </w:rPr>
        <w:fldChar w:fldCharType="separate"/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Pr="00A60F18">
        <w:rPr>
          <w:rFonts w:cs="Arial"/>
          <w:sz w:val="28"/>
        </w:rPr>
        <w:fldChar w:fldCharType="end"/>
      </w:r>
      <w:r w:rsidRPr="00A60F18">
        <w:rPr>
          <w:rFonts w:cs="Arial"/>
          <w:sz w:val="28"/>
        </w:rPr>
        <w:t xml:space="preserve">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ddList>
              <w:listEntry w:val="- SELECT MONTH -"/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Pr="00A60F18">
        <w:rPr>
          <w:rFonts w:cs="Arial"/>
          <w:sz w:val="28"/>
        </w:rPr>
        <w:instrText xml:space="preserve"> FORMDROPDOWN </w:instrText>
      </w:r>
      <w:r w:rsidR="00835B9A" w:rsidRPr="00A60F18">
        <w:rPr>
          <w:rFonts w:cs="Arial"/>
          <w:sz w:val="28"/>
        </w:rPr>
      </w:r>
      <w:r w:rsidR="00835B9A">
        <w:rPr>
          <w:rFonts w:cs="Arial"/>
          <w:sz w:val="28"/>
        </w:rPr>
        <w:fldChar w:fldCharType="separate"/>
      </w:r>
      <w:r w:rsidRPr="00A60F18">
        <w:rPr>
          <w:rFonts w:cs="Arial"/>
          <w:sz w:val="28"/>
        </w:rPr>
        <w:fldChar w:fldCharType="end"/>
      </w:r>
      <w:r w:rsidRPr="00A60F18">
        <w:rPr>
          <w:rFonts w:cs="Arial"/>
          <w:sz w:val="28"/>
        </w:rPr>
        <w:t xml:space="preserve">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YEAR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Pr="00A60F18">
        <w:rPr>
          <w:rFonts w:cs="Arial"/>
          <w:sz w:val="28"/>
        </w:rPr>
      </w:r>
      <w:r w:rsidRPr="00A60F18">
        <w:rPr>
          <w:rFonts w:cs="Arial"/>
          <w:sz w:val="28"/>
        </w:rPr>
        <w:fldChar w:fldCharType="separate"/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Pr="00A60F18">
        <w:rPr>
          <w:rFonts w:cs="Arial"/>
          <w:sz w:val="28"/>
        </w:rPr>
        <w:fldChar w:fldCharType="end"/>
      </w:r>
    </w:p>
    <w:p w14:paraId="2DC97C8F" w14:textId="77777777" w:rsidR="0075462B" w:rsidRPr="00A60F18" w:rsidRDefault="0075462B" w:rsidP="0075462B">
      <w:pPr>
        <w:pStyle w:val="BodyTextIndent"/>
        <w:ind w:left="0"/>
        <w:jc w:val="left"/>
        <w:rPr>
          <w:rFonts w:cs="Arial"/>
          <w:sz w:val="28"/>
        </w:rPr>
      </w:pPr>
    </w:p>
    <w:p w14:paraId="25BC4CC0" w14:textId="699719D2" w:rsidR="0075462B" w:rsidRPr="00A60F18" w:rsidRDefault="0075462B" w:rsidP="0075462B">
      <w:pPr>
        <w:pStyle w:val="BodyTextIndent"/>
        <w:ind w:left="0" w:right="-421"/>
        <w:jc w:val="left"/>
        <w:rPr>
          <w:rFonts w:cs="Arial"/>
          <w:sz w:val="28"/>
        </w:rPr>
      </w:pPr>
      <w:r w:rsidRPr="00A60F18">
        <w:rPr>
          <w:rFonts w:cs="Arial"/>
          <w:sz w:val="28"/>
        </w:rPr>
        <w:t xml:space="preserve">HAND IN DATE:    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DATE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Pr="00A60F18">
        <w:rPr>
          <w:rFonts w:cs="Arial"/>
          <w:sz w:val="28"/>
        </w:rPr>
      </w:r>
      <w:r w:rsidRPr="00A60F18">
        <w:rPr>
          <w:rFonts w:cs="Arial"/>
          <w:sz w:val="28"/>
        </w:rPr>
        <w:fldChar w:fldCharType="separate"/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Pr="00A60F18">
        <w:rPr>
          <w:rFonts w:cs="Arial"/>
          <w:sz w:val="28"/>
        </w:rPr>
        <w:fldChar w:fldCharType="end"/>
      </w:r>
      <w:r w:rsidRPr="00A60F18">
        <w:rPr>
          <w:rFonts w:cs="Arial"/>
          <w:sz w:val="28"/>
        </w:rPr>
        <w:t xml:space="preserve">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ddList>
              <w:listEntry w:val="- SELECT MONTH -"/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Pr="00A60F18">
        <w:rPr>
          <w:rFonts w:cs="Arial"/>
          <w:sz w:val="28"/>
        </w:rPr>
        <w:instrText xml:space="preserve"> FORMDROPDOWN </w:instrText>
      </w:r>
      <w:r w:rsidR="00835B9A" w:rsidRPr="00A60F18">
        <w:rPr>
          <w:rFonts w:cs="Arial"/>
          <w:sz w:val="28"/>
        </w:rPr>
      </w:r>
      <w:r w:rsidR="00835B9A">
        <w:rPr>
          <w:rFonts w:cs="Arial"/>
          <w:sz w:val="28"/>
        </w:rPr>
        <w:fldChar w:fldCharType="separate"/>
      </w:r>
      <w:r w:rsidRPr="00A60F18">
        <w:rPr>
          <w:rFonts w:cs="Arial"/>
          <w:sz w:val="28"/>
        </w:rPr>
        <w:fldChar w:fldCharType="end"/>
      </w:r>
      <w:r w:rsidRPr="00A60F18">
        <w:rPr>
          <w:rFonts w:cs="Arial"/>
          <w:sz w:val="28"/>
        </w:rPr>
        <w:t xml:space="preserve"> </w:t>
      </w:r>
      <w:r w:rsidRPr="00A60F18">
        <w:rPr>
          <w:rFonts w:cs="Arial"/>
          <w:sz w:val="28"/>
        </w:rPr>
        <w:fldChar w:fldCharType="begin">
          <w:ffData>
            <w:name w:val=""/>
            <w:enabled/>
            <w:calcOnExit w:val="0"/>
            <w:textInput>
              <w:default w:val="TYPE YEAR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Pr="00A60F18">
        <w:rPr>
          <w:rFonts w:cs="Arial"/>
          <w:sz w:val="28"/>
        </w:rPr>
      </w:r>
      <w:r w:rsidRPr="00A60F18">
        <w:rPr>
          <w:rFonts w:cs="Arial"/>
          <w:sz w:val="28"/>
        </w:rPr>
        <w:fldChar w:fldCharType="separate"/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="00835B9A">
        <w:rPr>
          <w:rFonts w:cs="Arial"/>
          <w:sz w:val="28"/>
        </w:rPr>
        <w:t> </w:t>
      </w:r>
      <w:r w:rsidRPr="00A60F18">
        <w:rPr>
          <w:rFonts w:cs="Arial"/>
          <w:sz w:val="28"/>
        </w:rPr>
        <w:fldChar w:fldCharType="end"/>
      </w:r>
    </w:p>
    <w:p w14:paraId="43D92137" w14:textId="77777777" w:rsidR="0075462B" w:rsidRPr="00A60F18" w:rsidRDefault="0075462B" w:rsidP="0075462B">
      <w:pPr>
        <w:pStyle w:val="BodyTextIndent"/>
        <w:ind w:left="0" w:right="-421"/>
        <w:jc w:val="left"/>
        <w:rPr>
          <w:rFonts w:cs="Arial"/>
          <w:sz w:val="28"/>
        </w:rPr>
      </w:pPr>
    </w:p>
    <w:p w14:paraId="7BDC0F0C" w14:textId="436C6B84" w:rsidR="0075311A" w:rsidRPr="00A60F18" w:rsidRDefault="0075462B" w:rsidP="00E41208">
      <w:pPr>
        <w:pStyle w:val="BodyTextIndent"/>
        <w:spacing w:after="240"/>
        <w:ind w:left="-432" w:right="-418" w:firstLine="432"/>
        <w:jc w:val="left"/>
        <w:rPr>
          <w:rFonts w:cs="Arial"/>
          <w:sz w:val="28"/>
        </w:rPr>
      </w:pPr>
      <w:r w:rsidRPr="00A60F18">
        <w:rPr>
          <w:rFonts w:cs="Arial"/>
          <w:sz w:val="28"/>
        </w:rPr>
        <w:t xml:space="preserve">WEIGHTAGE:         </w:t>
      </w:r>
      <w:bookmarkStart w:id="0" w:name="Text6"/>
      <w:r w:rsidR="001E484A">
        <w:rPr>
          <w:rFonts w:cs="Arial"/>
          <w:sz w:val="28"/>
        </w:rPr>
        <w:fldChar w:fldCharType="begin">
          <w:ffData>
            <w:name w:val="Dropdown1"/>
            <w:enabled/>
            <w:calcOnExit w:val="0"/>
            <w:ddList>
              <w:result w:val="14"/>
              <w:listEntry w:val="- SELECT -"/>
              <w:listEntry w:val="5%"/>
              <w:listEntry w:val="10%"/>
              <w:listEntry w:val="15%"/>
              <w:listEntry w:val="20%"/>
              <w:listEntry w:val="25%"/>
              <w:listEntry w:val="30%"/>
              <w:listEntry w:val="35%"/>
              <w:listEntry w:val="40%"/>
              <w:listEntry w:val="45%"/>
              <w:listEntry w:val="50%"/>
              <w:listEntry w:val="55%"/>
              <w:listEntry w:val="60%"/>
              <w:listEntry w:val="65%"/>
              <w:listEntry w:val="70%"/>
              <w:listEntry w:val="75%"/>
              <w:listEntry w:val="80%"/>
              <w:listEntry w:val="85%"/>
              <w:listEntry w:val="90%"/>
              <w:listEntry w:val="95%"/>
              <w:listEntry w:val="100%"/>
            </w:ddList>
          </w:ffData>
        </w:fldChar>
      </w:r>
      <w:bookmarkStart w:id="1" w:name="Dropdown1"/>
      <w:r w:rsidR="001E484A">
        <w:rPr>
          <w:rFonts w:cs="Arial"/>
          <w:sz w:val="28"/>
        </w:rPr>
        <w:instrText xml:space="preserve"> FORMDROPDOWN </w:instrText>
      </w:r>
      <w:r w:rsidR="00835B9A">
        <w:rPr>
          <w:rFonts w:cs="Arial"/>
          <w:sz w:val="28"/>
        </w:rPr>
      </w:r>
      <w:r w:rsidR="00835B9A">
        <w:rPr>
          <w:rFonts w:cs="Arial"/>
          <w:sz w:val="28"/>
        </w:rPr>
        <w:fldChar w:fldCharType="separate"/>
      </w:r>
      <w:r w:rsidR="001E484A">
        <w:rPr>
          <w:rFonts w:cs="Arial"/>
          <w:sz w:val="28"/>
        </w:rPr>
        <w:fldChar w:fldCharType="end"/>
      </w:r>
      <w:bookmarkEnd w:id="1"/>
      <w:r w:rsidRPr="00A60F18">
        <w:rPr>
          <w:rFonts w:cs="Arial"/>
          <w:sz w:val="28"/>
        </w:rPr>
        <w:fldChar w:fldCharType="begin">
          <w:ffData>
            <w:name w:val="Text6"/>
            <w:enabled/>
            <w:calcOnExit w:val="0"/>
            <w:textInput>
              <w:maxLength w:val="4"/>
            </w:textInput>
          </w:ffData>
        </w:fldChar>
      </w:r>
      <w:r w:rsidRPr="00A60F18">
        <w:rPr>
          <w:rFonts w:cs="Arial"/>
          <w:sz w:val="28"/>
        </w:rPr>
        <w:instrText xml:space="preserve"> FORMTEXT </w:instrText>
      </w:r>
      <w:r w:rsidR="00835B9A">
        <w:rPr>
          <w:rFonts w:cs="Arial"/>
          <w:sz w:val="28"/>
        </w:rPr>
      </w:r>
      <w:r w:rsidR="00835B9A">
        <w:rPr>
          <w:rFonts w:cs="Arial"/>
          <w:sz w:val="28"/>
        </w:rPr>
        <w:fldChar w:fldCharType="separate"/>
      </w:r>
      <w:r w:rsidRPr="00A60F18">
        <w:rPr>
          <w:rFonts w:cs="Arial"/>
          <w:sz w:val="28"/>
        </w:rPr>
        <w:fldChar w:fldCharType="end"/>
      </w:r>
      <w:bookmarkEnd w:id="0"/>
    </w:p>
    <w:p w14:paraId="443A37EB" w14:textId="67F6F2DD" w:rsidR="0075311A" w:rsidRPr="00A60F18" w:rsidRDefault="00C80170" w:rsidP="00E41208">
      <w:pPr>
        <w:pStyle w:val="BodyTextIndent"/>
        <w:spacing w:before="240"/>
        <w:ind w:left="0" w:right="-421"/>
        <w:jc w:val="left"/>
        <w:rPr>
          <w:rFonts w:cs="Arial"/>
          <w:sz w:val="28"/>
        </w:rPr>
      </w:pPr>
      <w:r w:rsidRPr="00A60F18">
        <w:rPr>
          <w:rFonts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38E26D" wp14:editId="4C22A3E9">
                <wp:simplePos x="0" y="0"/>
                <wp:positionH relativeFrom="column">
                  <wp:posOffset>-62865</wp:posOffset>
                </wp:positionH>
                <wp:positionV relativeFrom="paragraph">
                  <wp:posOffset>76835</wp:posOffset>
                </wp:positionV>
                <wp:extent cx="5829300" cy="0"/>
                <wp:effectExtent l="0" t="0" r="0" b="0"/>
                <wp:wrapNone/>
                <wp:docPr id="1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B0F72F2" id="Line 31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6.05pt" to="454.0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" strokeweight="2pt">
                <v:shadow color="#868686"/>
              </v:line>
            </w:pict>
          </mc:Fallback>
        </mc:AlternateContent>
      </w:r>
    </w:p>
    <w:p w14:paraId="08801641" w14:textId="77777777" w:rsidR="00E41208" w:rsidRDefault="00680CBC" w:rsidP="00E41208">
      <w:pPr>
        <w:pStyle w:val="BodyTextIndent"/>
        <w:tabs>
          <w:tab w:val="left" w:pos="0"/>
          <w:tab w:val="left" w:pos="270"/>
          <w:tab w:val="left" w:pos="360"/>
        </w:tabs>
        <w:ind w:left="-270"/>
        <w:jc w:val="left"/>
        <w:rPr>
          <w:rFonts w:cs="Arial"/>
          <w:bCs/>
          <w:sz w:val="24"/>
          <w:szCs w:val="24"/>
        </w:rPr>
      </w:pPr>
      <w:r w:rsidRPr="00A60F18">
        <w:rPr>
          <w:rFonts w:cs="Arial"/>
          <w:b w:val="0"/>
          <w:bCs/>
          <w:sz w:val="24"/>
        </w:rPr>
        <w:t xml:space="preserve">   </w:t>
      </w:r>
      <w:r w:rsidR="00AD6F66" w:rsidRPr="00A60F18">
        <w:rPr>
          <w:rFonts w:cs="Arial"/>
          <w:b w:val="0"/>
          <w:bCs/>
          <w:sz w:val="24"/>
        </w:rPr>
        <w:t xml:space="preserve"> </w:t>
      </w:r>
      <w:r w:rsidR="00E41208" w:rsidRPr="00A60F18">
        <w:rPr>
          <w:rFonts w:cs="Arial"/>
          <w:bCs/>
          <w:sz w:val="24"/>
          <w:szCs w:val="24"/>
        </w:rPr>
        <w:t>INSTRUCTIONS TO CANDIDATES:</w:t>
      </w:r>
    </w:p>
    <w:p w14:paraId="34E273F6" w14:textId="77777777" w:rsidR="008B6478" w:rsidRDefault="008B6478" w:rsidP="00E41208">
      <w:pPr>
        <w:pStyle w:val="BodyTextIndent"/>
        <w:tabs>
          <w:tab w:val="left" w:pos="0"/>
          <w:tab w:val="left" w:pos="270"/>
          <w:tab w:val="left" w:pos="360"/>
        </w:tabs>
        <w:ind w:left="-270"/>
        <w:jc w:val="left"/>
        <w:rPr>
          <w:rFonts w:cs="Arial"/>
          <w:bCs/>
          <w:sz w:val="24"/>
          <w:szCs w:val="24"/>
        </w:rPr>
      </w:pPr>
    </w:p>
    <w:p w14:paraId="6E876E9E" w14:textId="2A10462C" w:rsidR="008B6478" w:rsidRDefault="008B6478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sz w:val="24"/>
          <w:szCs w:val="24"/>
        </w:rPr>
      </w:r>
      <w:r>
        <w:rPr>
          <w:rFonts w:ascii="Arial" w:hAnsi="Arial" w:cs="Arial"/>
          <w:b/>
          <w:sz w:val="24"/>
          <w:szCs w:val="24"/>
        </w:rPr>
        <w:fldChar w:fldCharType="separate"/>
      </w:r>
      <w:r w:rsidR="004D0461">
        <w:rPr>
          <w:rFonts w:ascii="Arial" w:hAnsi="Arial" w:cs="Arial"/>
          <w:b/>
          <w:sz w:val="24"/>
          <w:szCs w:val="24"/>
        </w:rPr>
        <w:t>1</w:t>
      </w:r>
      <w:r>
        <w:rPr>
          <w:rFonts w:ascii="Arial" w:hAnsi="Arial" w:cs="Arial"/>
          <w:b/>
          <w:sz w:val="24"/>
          <w:szCs w:val="24"/>
        </w:rPr>
        <w:fldChar w:fldCharType="end"/>
      </w:r>
      <w:r w:rsidRPr="00A60F18">
        <w:rPr>
          <w:rFonts w:ascii="Arial" w:hAnsi="Arial" w:cs="Arial"/>
          <w:b/>
          <w:bCs/>
          <w:sz w:val="24"/>
          <w:szCs w:val="24"/>
        </w:rPr>
        <w:tab/>
      </w:r>
      <w:r w:rsidRPr="00A60F18">
        <w:rPr>
          <w:rFonts w:ascii="Arial" w:hAnsi="Arial" w:cs="Arial"/>
          <w:b/>
          <w:sz w:val="24"/>
          <w:szCs w:val="24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60F18"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 w:rsidRPr="00A60F18">
        <w:rPr>
          <w:rFonts w:ascii="Arial" w:hAnsi="Arial" w:cs="Arial"/>
          <w:b/>
          <w:sz w:val="24"/>
          <w:szCs w:val="24"/>
        </w:rPr>
      </w:r>
      <w:r w:rsidRPr="00A60F18">
        <w:rPr>
          <w:rFonts w:ascii="Arial" w:hAnsi="Arial" w:cs="Arial"/>
          <w:b/>
          <w:sz w:val="24"/>
          <w:szCs w:val="24"/>
        </w:rPr>
        <w:fldChar w:fldCharType="separate"/>
      </w:r>
      <w:r w:rsidR="00EE6B30" w:rsidRPr="00EE6B30">
        <w:rPr>
          <w:rFonts w:ascii="Arial" w:hAnsi="Arial" w:cs="Arial"/>
          <w:b/>
          <w:sz w:val="24"/>
          <w:szCs w:val="24"/>
        </w:rPr>
        <w:t>You must obtain 50% overall to pass this module</w:t>
      </w:r>
      <w:r w:rsidRPr="00A60F18">
        <w:rPr>
          <w:rFonts w:ascii="Arial" w:hAnsi="Arial" w:cs="Arial"/>
          <w:b/>
          <w:sz w:val="24"/>
          <w:szCs w:val="24"/>
        </w:rPr>
        <w:fldChar w:fldCharType="end"/>
      </w:r>
    </w:p>
    <w:p w14:paraId="5CABA3D3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bookmarkStart w:id="2" w:name="Text1"/>
    <w:p w14:paraId="3FB8BC61" w14:textId="6417703B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 w:rsidR="000B6118">
        <w:rPr>
          <w:rFonts w:ascii="Arial" w:hAnsi="Arial" w:cs="Arial"/>
          <w:b/>
          <w:noProof/>
          <w:sz w:val="24"/>
          <w:szCs w:val="24"/>
        </w:rPr>
        <w:t>2</w:t>
      </w:r>
      <w:r>
        <w:fldChar w:fldCharType="end"/>
      </w:r>
      <w:bookmarkEnd w:id="2"/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bookmarkStart w:id="3" w:name="Text2"/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 w:rsidR="004D42E5" w:rsidRPr="004D42E5">
        <w:rPr>
          <w:rFonts w:ascii="Arial" w:hAnsi="Arial" w:cs="Arial"/>
          <w:b/>
          <w:bCs/>
          <w:sz w:val="24"/>
          <w:szCs w:val="24"/>
        </w:rPr>
        <w:t>Late submission will be awarded zero (0), unless Extenuating Circumstances (EC) are upheld</w:t>
      </w:r>
      <w:r>
        <w:fldChar w:fldCharType="end"/>
      </w:r>
      <w:bookmarkEnd w:id="3"/>
    </w:p>
    <w:p w14:paraId="2D1FB034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33B78200" w14:textId="02EDCEFC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 w:rsidR="000B6118">
        <w:rPr>
          <w:rFonts w:ascii="Arial" w:hAnsi="Arial" w:cs="Arial"/>
          <w:b/>
          <w:noProof/>
          <w:sz w:val="24"/>
          <w:szCs w:val="24"/>
        </w:rPr>
        <w:t>3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 w:rsidR="004D42E5" w:rsidRPr="004D42E5">
        <w:rPr>
          <w:rFonts w:ascii="Arial" w:hAnsi="Arial" w:cs="Arial"/>
          <w:b/>
          <w:bCs/>
          <w:sz w:val="24"/>
          <w:szCs w:val="24"/>
        </w:rPr>
        <w:t>Case of plagiarism will be penalised</w:t>
      </w:r>
      <w:r>
        <w:fldChar w:fldCharType="end"/>
      </w:r>
    </w:p>
    <w:p w14:paraId="2202FBF0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6787FA08" w14:textId="12537F02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 w:rsidR="000B6118">
        <w:rPr>
          <w:rFonts w:ascii="Arial" w:hAnsi="Arial" w:cs="Arial"/>
          <w:b/>
          <w:noProof/>
          <w:sz w:val="24"/>
          <w:szCs w:val="24"/>
        </w:rPr>
        <w:t>4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>
        <w:fldChar w:fldCharType="end"/>
      </w:r>
    </w:p>
    <w:p w14:paraId="668FE88F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39D9A61E" w14:textId="229E42AC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 w:rsidR="000B6118">
        <w:rPr>
          <w:rFonts w:ascii="Arial" w:hAnsi="Arial" w:cs="Arial"/>
          <w:b/>
          <w:noProof/>
          <w:sz w:val="24"/>
          <w:szCs w:val="24"/>
        </w:rPr>
        <w:t>5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 w:rsidR="00EE6B30">
        <w:rPr>
          <w:rFonts w:ascii="Arial" w:hAnsi="Arial" w:cs="Arial"/>
          <w:b/>
          <w:bCs/>
          <w:sz w:val="24"/>
          <w:szCs w:val="24"/>
        </w:rPr>
        <w:t> </w:t>
      </w:r>
      <w:r>
        <w:fldChar w:fldCharType="end"/>
      </w:r>
    </w:p>
    <w:p w14:paraId="6DC6A383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787BD7E4" w14:textId="1EA57BE6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 w:rsidR="004D42E5">
        <w:t> </w:t>
      </w:r>
      <w:r w:rsidR="004D42E5">
        <w:t> 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 w:rsidR="004D42E5">
        <w:rPr>
          <w:rFonts w:ascii="Arial" w:hAnsi="Arial" w:cs="Arial"/>
          <w:b/>
          <w:bCs/>
          <w:sz w:val="24"/>
          <w:szCs w:val="24"/>
        </w:rPr>
        <w:t> </w:t>
      </w:r>
      <w:r w:rsidR="004D42E5">
        <w:rPr>
          <w:rFonts w:ascii="Arial" w:hAnsi="Arial" w:cs="Arial"/>
          <w:b/>
          <w:bCs/>
          <w:sz w:val="24"/>
          <w:szCs w:val="24"/>
        </w:rPr>
        <w:t> </w:t>
      </w:r>
      <w:r w:rsidR="004D42E5">
        <w:rPr>
          <w:rFonts w:ascii="Arial" w:hAnsi="Arial" w:cs="Arial"/>
          <w:b/>
          <w:bCs/>
          <w:sz w:val="24"/>
          <w:szCs w:val="24"/>
        </w:rPr>
        <w:t> </w:t>
      </w:r>
      <w:r w:rsidR="004D42E5">
        <w:rPr>
          <w:rFonts w:ascii="Arial" w:hAnsi="Arial" w:cs="Arial"/>
          <w:b/>
          <w:bCs/>
          <w:sz w:val="24"/>
          <w:szCs w:val="24"/>
        </w:rPr>
        <w:t> </w:t>
      </w:r>
      <w:r w:rsidR="004D42E5">
        <w:rPr>
          <w:rFonts w:ascii="Arial" w:hAnsi="Arial" w:cs="Arial"/>
          <w:b/>
          <w:bCs/>
          <w:sz w:val="24"/>
          <w:szCs w:val="24"/>
        </w:rPr>
        <w:t> </w:t>
      </w:r>
      <w:r>
        <w:fldChar w:fldCharType="end"/>
      </w:r>
    </w:p>
    <w:p w14:paraId="4216370C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694A8C84" w14:textId="77777777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fldChar w:fldCharType="end"/>
      </w:r>
    </w:p>
    <w:p w14:paraId="6BFD96E4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7A929B17" w14:textId="77777777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fldChar w:fldCharType="end"/>
      </w:r>
    </w:p>
    <w:p w14:paraId="6554C1B5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7F981C6F" w14:textId="77777777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fldChar w:fldCharType="end"/>
      </w:r>
    </w:p>
    <w:p w14:paraId="0987CCCF" w14:textId="77777777" w:rsidR="00510126" w:rsidRDefault="00510126" w:rsidP="008B6478">
      <w:pPr>
        <w:tabs>
          <w:tab w:val="left" w:pos="450"/>
          <w:tab w:val="left" w:pos="540"/>
          <w:tab w:val="left" w:pos="810"/>
          <w:tab w:val="left" w:pos="990"/>
        </w:tabs>
        <w:ind w:left="2160" w:hanging="2160"/>
        <w:rPr>
          <w:rFonts w:ascii="Arial" w:hAnsi="Arial" w:cs="Arial"/>
          <w:b/>
          <w:bCs/>
          <w:sz w:val="24"/>
          <w:szCs w:val="24"/>
        </w:rPr>
      </w:pPr>
    </w:p>
    <w:p w14:paraId="39C8C5B1" w14:textId="77777777" w:rsidR="00510126" w:rsidRDefault="00510126" w:rsidP="00510126">
      <w:pPr>
        <w:tabs>
          <w:tab w:val="left" w:pos="450"/>
        </w:tabs>
        <w:rPr>
          <w:rFonts w:ascii="Arial" w:hAnsi="Arial" w:cs="Arial"/>
          <w:b/>
          <w:bCs/>
          <w:sz w:val="24"/>
          <w:szCs w:val="24"/>
        </w:rPr>
      </w:pPr>
      <w:r>
        <w:fldChar w:fldCharType="begin">
          <w:ffData>
            <w:name w:val="Text1"/>
            <w:enabled/>
            <w:calcOnExit w:val="0"/>
            <w:textInput>
              <w:type w:val="number"/>
              <w:maxLength w:val="2"/>
              <w:format w:val="0"/>
            </w:textInput>
          </w:ffData>
        </w:fldChar>
      </w:r>
      <w:r>
        <w:rPr>
          <w:rFonts w:ascii="Arial" w:hAnsi="Arial" w:cs="Arial"/>
          <w:b/>
          <w:sz w:val="24"/>
          <w:szCs w:val="24"/>
        </w:rPr>
        <w:instrText xml:space="preserve"> FORMTEXT </w:instrText>
      </w:r>
      <w:r>
        <w:fldChar w:fldCharType="separate"/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rPr>
          <w:rFonts w:ascii="Arial" w:hAnsi="Arial" w:cs="Arial"/>
          <w:b/>
          <w:noProof/>
          <w:sz w:val="24"/>
          <w:szCs w:val="24"/>
        </w:rPr>
        <w:t> </w:t>
      </w:r>
      <w:r>
        <w:fldChar w:fldCharType="end"/>
      </w:r>
      <w:r>
        <w:rPr>
          <w:rFonts w:ascii="Arial" w:hAnsi="Arial" w:cs="Arial"/>
          <w:b/>
          <w:bCs/>
          <w:sz w:val="24"/>
          <w:szCs w:val="24"/>
        </w:rPr>
        <w:tab/>
      </w:r>
      <w:r>
        <w:rPr>
          <w:rFonts w:ascii="Arial" w:hAnsi="Arial" w:cs="Arial"/>
          <w:b/>
          <w:bCs/>
          <w:sz w:val="24"/>
          <w:szCs w:val="24"/>
        </w:rPr>
        <w:fldChar w:fldCharType="begin">
          <w:ffData>
            <w:name w:val="Text2"/>
            <w:enabled/>
            <w:calcOnExit w:val="0"/>
            <w:textInput>
              <w:format w:val="FIRST CAPITAL"/>
            </w:textInput>
          </w:ffData>
        </w:fldChar>
      </w:r>
      <w:r>
        <w:rPr>
          <w:rFonts w:ascii="Arial" w:hAnsi="Arial" w:cs="Arial"/>
          <w:b/>
          <w:bCs/>
          <w:sz w:val="24"/>
          <w:szCs w:val="24"/>
        </w:rPr>
        <w:instrText xml:space="preserve"> FORMTEXT </w:instrText>
      </w:r>
      <w:r>
        <w:rPr>
          <w:rFonts w:ascii="Arial" w:hAnsi="Arial" w:cs="Arial"/>
          <w:b/>
          <w:bCs/>
          <w:sz w:val="24"/>
          <w:szCs w:val="24"/>
        </w:rPr>
      </w:r>
      <w:r>
        <w:rPr>
          <w:rFonts w:ascii="Arial" w:hAnsi="Arial" w:cs="Arial"/>
          <w:b/>
          <w:bCs/>
          <w:sz w:val="24"/>
          <w:szCs w:val="24"/>
        </w:rPr>
        <w:fldChar w:fldCharType="separate"/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rPr>
          <w:rFonts w:ascii="Arial" w:hAnsi="Arial" w:cs="Arial"/>
          <w:b/>
          <w:bCs/>
          <w:noProof/>
          <w:sz w:val="24"/>
          <w:szCs w:val="24"/>
        </w:rPr>
        <w:t> </w:t>
      </w:r>
      <w:r>
        <w:fldChar w:fldCharType="end"/>
      </w:r>
    </w:p>
    <w:p w14:paraId="6654DC62" w14:textId="77777777" w:rsidR="0075462B" w:rsidRPr="00975874" w:rsidRDefault="0075462B" w:rsidP="00680CBC">
      <w:pPr>
        <w:rPr>
          <w:rFonts w:ascii="Calibri" w:hAnsi="Calibri" w:cs="Arial"/>
          <w:b/>
          <w:bCs/>
          <w:sz w:val="24"/>
        </w:rPr>
      </w:pPr>
    </w:p>
    <w:sectPr w:rsidR="0075462B" w:rsidRPr="00975874">
      <w:footerReference w:type="default" r:id="rId9"/>
      <w:pgSz w:w="11909" w:h="16834" w:code="9"/>
      <w:pgMar w:top="1440" w:right="1440" w:bottom="1238" w:left="1440" w:header="706" w:footer="706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60FDE" w14:textId="77777777" w:rsidR="00F54F58" w:rsidRDefault="00F54F58">
      <w:r>
        <w:separator/>
      </w:r>
    </w:p>
  </w:endnote>
  <w:endnote w:type="continuationSeparator" w:id="0">
    <w:p w14:paraId="79F27B6E" w14:textId="77777777" w:rsidR="00F54F58" w:rsidRDefault="00F54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 Helvetica Narrow">
    <w:altName w:val="Calibri"/>
    <w:charset w:val="4D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B2CDF" w14:textId="77777777" w:rsidR="0075311A" w:rsidRPr="00A314D4" w:rsidRDefault="00A314D4" w:rsidP="00A314D4">
    <w:pPr>
      <w:pStyle w:val="Footer"/>
    </w:pPr>
    <w:r w:rsidRPr="00A314D4">
      <w:t>V</w:t>
    </w:r>
    <w:r w:rsidR="008B6478">
      <w:t>ersion Online-editabl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B5027" w14:textId="77777777" w:rsidR="00F54F58" w:rsidRDefault="00F54F58">
      <w:r>
        <w:separator/>
      </w:r>
    </w:p>
  </w:footnote>
  <w:footnote w:type="continuationSeparator" w:id="0">
    <w:p w14:paraId="3985AF1B" w14:textId="77777777" w:rsidR="00F54F58" w:rsidRDefault="00F54F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59EE"/>
    <w:multiLevelType w:val="hybridMultilevel"/>
    <w:tmpl w:val="9CA86E42"/>
    <w:lvl w:ilvl="0" w:tplc="1804B342">
      <w:start w:val="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7A2B50"/>
    <w:multiLevelType w:val="hybridMultilevel"/>
    <w:tmpl w:val="152455E6"/>
    <w:lvl w:ilvl="0" w:tplc="2BFA5FF8">
      <w:start w:val="3"/>
      <w:numFmt w:val="decimal"/>
      <w:lvlText w:val="%1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FBF6C21"/>
    <w:multiLevelType w:val="hybridMultilevel"/>
    <w:tmpl w:val="05D28C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7131753"/>
    <w:multiLevelType w:val="hybridMultilevel"/>
    <w:tmpl w:val="0BAE76FA"/>
    <w:lvl w:ilvl="0" w:tplc="7394756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43D8B"/>
    <w:multiLevelType w:val="singleLevel"/>
    <w:tmpl w:val="8E4A4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3EDA6B09"/>
    <w:multiLevelType w:val="hybridMultilevel"/>
    <w:tmpl w:val="6996147E"/>
    <w:lvl w:ilvl="0" w:tplc="8E283930">
      <w:start w:val="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C9212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9767CC1"/>
    <w:multiLevelType w:val="hybridMultilevel"/>
    <w:tmpl w:val="B12C8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3003544">
    <w:abstractNumId w:val="4"/>
  </w:num>
  <w:num w:numId="2" w16cid:durableId="314994465">
    <w:abstractNumId w:val="6"/>
  </w:num>
  <w:num w:numId="3" w16cid:durableId="951475078">
    <w:abstractNumId w:val="2"/>
  </w:num>
  <w:num w:numId="4" w16cid:durableId="1030572956">
    <w:abstractNumId w:val="3"/>
  </w:num>
  <w:num w:numId="5" w16cid:durableId="1330328827">
    <w:abstractNumId w:val="0"/>
  </w:num>
  <w:num w:numId="6" w16cid:durableId="735786590">
    <w:abstractNumId w:val="5"/>
  </w:num>
  <w:num w:numId="7" w16cid:durableId="308555527">
    <w:abstractNumId w:val="1"/>
  </w:num>
  <w:num w:numId="8" w16cid:durableId="8300292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zPlAy6nEbV07H0drV3pE3Zr4r2ExHwJwTF7rMAI/y6Q46Nuhb/eQnoO1Dqp5QNBH05h75ncywoSjvm20lzlF4g==" w:salt="23F3VgK5IoTR6UJBpBPSoQ==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W3MLA0MjMBQiUdpeDU4uLM/DyQAuNaABM/Ir0sAAAA"/>
  </w:docVars>
  <w:rsids>
    <w:rsidRoot w:val="0075311A"/>
    <w:rsid w:val="0000587D"/>
    <w:rsid w:val="000058BC"/>
    <w:rsid w:val="00010811"/>
    <w:rsid w:val="00055F1C"/>
    <w:rsid w:val="000567B1"/>
    <w:rsid w:val="00064BB8"/>
    <w:rsid w:val="0007153D"/>
    <w:rsid w:val="00080C35"/>
    <w:rsid w:val="00092576"/>
    <w:rsid w:val="000948BC"/>
    <w:rsid w:val="000A1C0E"/>
    <w:rsid w:val="000B6118"/>
    <w:rsid w:val="000C713C"/>
    <w:rsid w:val="000F19A2"/>
    <w:rsid w:val="00146C9E"/>
    <w:rsid w:val="00176A2C"/>
    <w:rsid w:val="0018741D"/>
    <w:rsid w:val="00196D15"/>
    <w:rsid w:val="001A25B8"/>
    <w:rsid w:val="001A3BCA"/>
    <w:rsid w:val="001A5FBA"/>
    <w:rsid w:val="001B236B"/>
    <w:rsid w:val="001D0938"/>
    <w:rsid w:val="001E1614"/>
    <w:rsid w:val="001E484A"/>
    <w:rsid w:val="001E5EB5"/>
    <w:rsid w:val="00214CDF"/>
    <w:rsid w:val="00216E48"/>
    <w:rsid w:val="00240F3F"/>
    <w:rsid w:val="00262992"/>
    <w:rsid w:val="0026575B"/>
    <w:rsid w:val="002667B4"/>
    <w:rsid w:val="00287866"/>
    <w:rsid w:val="00296A32"/>
    <w:rsid w:val="00296CA4"/>
    <w:rsid w:val="002A1634"/>
    <w:rsid w:val="002B0F8A"/>
    <w:rsid w:val="002B1817"/>
    <w:rsid w:val="002F4902"/>
    <w:rsid w:val="002F4CC7"/>
    <w:rsid w:val="00303125"/>
    <w:rsid w:val="00306BDA"/>
    <w:rsid w:val="003238CE"/>
    <w:rsid w:val="00324D12"/>
    <w:rsid w:val="00333F5D"/>
    <w:rsid w:val="003400FE"/>
    <w:rsid w:val="00341805"/>
    <w:rsid w:val="00346A26"/>
    <w:rsid w:val="00352B4B"/>
    <w:rsid w:val="0035322E"/>
    <w:rsid w:val="00364A80"/>
    <w:rsid w:val="00374011"/>
    <w:rsid w:val="003966EA"/>
    <w:rsid w:val="003A0605"/>
    <w:rsid w:val="003C2402"/>
    <w:rsid w:val="003C3ED3"/>
    <w:rsid w:val="003D71AD"/>
    <w:rsid w:val="003E57CA"/>
    <w:rsid w:val="0040391B"/>
    <w:rsid w:val="0040522C"/>
    <w:rsid w:val="00422949"/>
    <w:rsid w:val="00426ED8"/>
    <w:rsid w:val="00444C9C"/>
    <w:rsid w:val="00446BFC"/>
    <w:rsid w:val="004651A5"/>
    <w:rsid w:val="00475A09"/>
    <w:rsid w:val="00485A3E"/>
    <w:rsid w:val="00486960"/>
    <w:rsid w:val="00491EFB"/>
    <w:rsid w:val="00497B63"/>
    <w:rsid w:val="004A58B4"/>
    <w:rsid w:val="004C2883"/>
    <w:rsid w:val="004C497F"/>
    <w:rsid w:val="004C4C81"/>
    <w:rsid w:val="004C502D"/>
    <w:rsid w:val="004D0461"/>
    <w:rsid w:val="004D42E5"/>
    <w:rsid w:val="004F6922"/>
    <w:rsid w:val="004F6A86"/>
    <w:rsid w:val="00507D3C"/>
    <w:rsid w:val="00510126"/>
    <w:rsid w:val="00513809"/>
    <w:rsid w:val="005162EA"/>
    <w:rsid w:val="005219C5"/>
    <w:rsid w:val="005239F0"/>
    <w:rsid w:val="00526916"/>
    <w:rsid w:val="005370C6"/>
    <w:rsid w:val="005777B1"/>
    <w:rsid w:val="005867D4"/>
    <w:rsid w:val="00587AD1"/>
    <w:rsid w:val="005923D0"/>
    <w:rsid w:val="005942D7"/>
    <w:rsid w:val="00595AB0"/>
    <w:rsid w:val="0059659B"/>
    <w:rsid w:val="005C54B1"/>
    <w:rsid w:val="005E7B8B"/>
    <w:rsid w:val="0060439B"/>
    <w:rsid w:val="006207EA"/>
    <w:rsid w:val="006220AE"/>
    <w:rsid w:val="00623FF8"/>
    <w:rsid w:val="006473DE"/>
    <w:rsid w:val="006512FF"/>
    <w:rsid w:val="00680CBC"/>
    <w:rsid w:val="00687E9D"/>
    <w:rsid w:val="006B05AA"/>
    <w:rsid w:val="006D22F1"/>
    <w:rsid w:val="006D4CB4"/>
    <w:rsid w:val="006D4F85"/>
    <w:rsid w:val="007325B8"/>
    <w:rsid w:val="00732B7C"/>
    <w:rsid w:val="00750D6C"/>
    <w:rsid w:val="00752F8B"/>
    <w:rsid w:val="0075311A"/>
    <w:rsid w:val="0075462B"/>
    <w:rsid w:val="0075564C"/>
    <w:rsid w:val="0076036E"/>
    <w:rsid w:val="00767AE7"/>
    <w:rsid w:val="007709B7"/>
    <w:rsid w:val="00776534"/>
    <w:rsid w:val="00780A61"/>
    <w:rsid w:val="00782DF9"/>
    <w:rsid w:val="0078304C"/>
    <w:rsid w:val="00784E8A"/>
    <w:rsid w:val="007A7469"/>
    <w:rsid w:val="007C10D3"/>
    <w:rsid w:val="007C7AB0"/>
    <w:rsid w:val="007E0C66"/>
    <w:rsid w:val="007E1FCF"/>
    <w:rsid w:val="007E2B49"/>
    <w:rsid w:val="007F0D95"/>
    <w:rsid w:val="007F39FA"/>
    <w:rsid w:val="0080520D"/>
    <w:rsid w:val="00815821"/>
    <w:rsid w:val="008321BF"/>
    <w:rsid w:val="00835B9A"/>
    <w:rsid w:val="00836950"/>
    <w:rsid w:val="00847B19"/>
    <w:rsid w:val="00855F9F"/>
    <w:rsid w:val="008606BD"/>
    <w:rsid w:val="008A1CAA"/>
    <w:rsid w:val="008A4076"/>
    <w:rsid w:val="008B1206"/>
    <w:rsid w:val="008B6478"/>
    <w:rsid w:val="008D1AD3"/>
    <w:rsid w:val="008E343B"/>
    <w:rsid w:val="008F30CE"/>
    <w:rsid w:val="00901644"/>
    <w:rsid w:val="0091619F"/>
    <w:rsid w:val="009369B2"/>
    <w:rsid w:val="009440DB"/>
    <w:rsid w:val="00950CAC"/>
    <w:rsid w:val="00975874"/>
    <w:rsid w:val="00991B9E"/>
    <w:rsid w:val="009946C0"/>
    <w:rsid w:val="009B0DD0"/>
    <w:rsid w:val="009C4572"/>
    <w:rsid w:val="009F7AEA"/>
    <w:rsid w:val="00A21062"/>
    <w:rsid w:val="00A275A0"/>
    <w:rsid w:val="00A314D4"/>
    <w:rsid w:val="00A60F18"/>
    <w:rsid w:val="00A62BF9"/>
    <w:rsid w:val="00A735D6"/>
    <w:rsid w:val="00A738BD"/>
    <w:rsid w:val="00A831A4"/>
    <w:rsid w:val="00A852A7"/>
    <w:rsid w:val="00A86811"/>
    <w:rsid w:val="00A94BED"/>
    <w:rsid w:val="00AA010F"/>
    <w:rsid w:val="00AA688E"/>
    <w:rsid w:val="00AB2645"/>
    <w:rsid w:val="00AB2D37"/>
    <w:rsid w:val="00AB78E0"/>
    <w:rsid w:val="00AD6F66"/>
    <w:rsid w:val="00AE22C4"/>
    <w:rsid w:val="00AF103B"/>
    <w:rsid w:val="00AF6532"/>
    <w:rsid w:val="00B167D4"/>
    <w:rsid w:val="00B22F1A"/>
    <w:rsid w:val="00B23C70"/>
    <w:rsid w:val="00B33B92"/>
    <w:rsid w:val="00B34AD4"/>
    <w:rsid w:val="00B36FC1"/>
    <w:rsid w:val="00B50C8E"/>
    <w:rsid w:val="00B63066"/>
    <w:rsid w:val="00B65CF5"/>
    <w:rsid w:val="00B7288E"/>
    <w:rsid w:val="00B77C39"/>
    <w:rsid w:val="00B81BCF"/>
    <w:rsid w:val="00B91F66"/>
    <w:rsid w:val="00BB0223"/>
    <w:rsid w:val="00BE4591"/>
    <w:rsid w:val="00C0146B"/>
    <w:rsid w:val="00C02C2F"/>
    <w:rsid w:val="00C1176F"/>
    <w:rsid w:val="00C120E2"/>
    <w:rsid w:val="00C3263A"/>
    <w:rsid w:val="00C434A8"/>
    <w:rsid w:val="00C66FC1"/>
    <w:rsid w:val="00C80170"/>
    <w:rsid w:val="00C9035E"/>
    <w:rsid w:val="00CA227E"/>
    <w:rsid w:val="00CA4856"/>
    <w:rsid w:val="00CB1EB7"/>
    <w:rsid w:val="00CE688D"/>
    <w:rsid w:val="00CE7096"/>
    <w:rsid w:val="00D020F9"/>
    <w:rsid w:val="00D03CC4"/>
    <w:rsid w:val="00D07349"/>
    <w:rsid w:val="00D16D4C"/>
    <w:rsid w:val="00D304A5"/>
    <w:rsid w:val="00D35C7C"/>
    <w:rsid w:val="00D57DDB"/>
    <w:rsid w:val="00D77BDE"/>
    <w:rsid w:val="00D8018B"/>
    <w:rsid w:val="00D87D5C"/>
    <w:rsid w:val="00D96DAC"/>
    <w:rsid w:val="00DB293B"/>
    <w:rsid w:val="00DF7FF9"/>
    <w:rsid w:val="00E029AD"/>
    <w:rsid w:val="00E051A7"/>
    <w:rsid w:val="00E115D6"/>
    <w:rsid w:val="00E41208"/>
    <w:rsid w:val="00E44317"/>
    <w:rsid w:val="00E44C72"/>
    <w:rsid w:val="00E5405C"/>
    <w:rsid w:val="00E96973"/>
    <w:rsid w:val="00EB2843"/>
    <w:rsid w:val="00EC191B"/>
    <w:rsid w:val="00ED0FD7"/>
    <w:rsid w:val="00ED3809"/>
    <w:rsid w:val="00EE6B30"/>
    <w:rsid w:val="00F22101"/>
    <w:rsid w:val="00F30E26"/>
    <w:rsid w:val="00F44BCB"/>
    <w:rsid w:val="00F54F58"/>
    <w:rsid w:val="00F561ED"/>
    <w:rsid w:val="00F66614"/>
    <w:rsid w:val="00F71E73"/>
    <w:rsid w:val="00F812FF"/>
    <w:rsid w:val="00FA298E"/>
    <w:rsid w:val="00FB306F"/>
    <w:rsid w:val="00FB348F"/>
    <w:rsid w:val="00FD07ED"/>
    <w:rsid w:val="00FD79D8"/>
    <w:rsid w:val="00FF0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 opacity=".5"/>
      <v:shadow color="#868686"/>
    </o:shapedefaults>
    <o:shapelayout v:ext="edit">
      <o:idmap v:ext="edit" data="1"/>
    </o:shapelayout>
  </w:shapeDefaults>
  <w:decimalSymbol w:val="."/>
  <w:listSeparator w:val=","/>
  <w14:docId w14:val="5BF788A2"/>
  <w15:chartTrackingRefBased/>
  <w15:docId w15:val="{C458161B-96AB-4734-B487-F0D4A1E95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12" w:space="1" w:color="auto"/>
      </w:pBdr>
      <w:tabs>
        <w:tab w:val="left" w:pos="7650"/>
      </w:tabs>
      <w:ind w:left="7740" w:right="-691"/>
      <w:outlineLvl w:val="0"/>
    </w:pPr>
    <w:rPr>
      <w:b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pPr>
      <w:ind w:left="2160"/>
      <w:jc w:val="center"/>
    </w:pPr>
    <w:rPr>
      <w:rFonts w:ascii="Arial" w:hAnsi="Arial"/>
      <w:b/>
      <w:sz w:val="32"/>
    </w:rPr>
  </w:style>
  <w:style w:type="paragraph" w:styleId="Title">
    <w:name w:val="Title"/>
    <w:basedOn w:val="Normal"/>
    <w:qFormat/>
    <w:pPr>
      <w:jc w:val="center"/>
    </w:pPr>
    <w:rPr>
      <w:rFonts w:ascii="N Helvetica Narrow" w:hAnsi="N Helvetica Narrow"/>
      <w:b/>
      <w:sz w:val="24"/>
      <w:lang w:val="en-GB"/>
    </w:rPr>
  </w:style>
  <w:style w:type="paragraph" w:styleId="Caption">
    <w:name w:val="caption"/>
    <w:basedOn w:val="Normal"/>
    <w:next w:val="Normal"/>
    <w:qFormat/>
    <w:pPr>
      <w:pBdr>
        <w:bottom w:val="single" w:sz="12" w:space="1" w:color="auto"/>
      </w:pBdr>
      <w:tabs>
        <w:tab w:val="left" w:pos="7200"/>
      </w:tabs>
      <w:ind w:left="7470"/>
    </w:pPr>
    <w:rPr>
      <w:b/>
      <w:i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character" w:styleId="Strong">
    <w:name w:val="Strong"/>
    <w:qFormat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dyTextIndentChar">
    <w:name w:val="Body Text Indent Char"/>
    <w:link w:val="BodyTextIndent"/>
    <w:rsid w:val="00E41208"/>
    <w:rPr>
      <w:rFonts w:ascii="Arial" w:hAnsi="Arial"/>
      <w:b/>
      <w:sz w:val="32"/>
    </w:rPr>
  </w:style>
  <w:style w:type="character" w:customStyle="1" w:styleId="FooterChar">
    <w:name w:val="Footer Char"/>
    <w:link w:val="Footer"/>
    <w:rsid w:val="004C4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0E8E34-81BD-4862-B733-CC292EADA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iti Aisah Bt. Zahari</dc:creator>
  <cp:keywords/>
  <cp:lastModifiedBy>Carmen Khoo Wan Sin</cp:lastModifiedBy>
  <cp:revision>6</cp:revision>
  <cp:lastPrinted>2006-01-25T06:45:00Z</cp:lastPrinted>
  <dcterms:created xsi:type="dcterms:W3CDTF">2023-10-12T07:52:00Z</dcterms:created>
  <dcterms:modified xsi:type="dcterms:W3CDTF">2024-02-05T06:17:00Z</dcterms:modified>
</cp:coreProperties>
</file>